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11-07</w:t>
      </w:r>
      <w:r>
        <w:t xml:space="preserve"> </w:t>
      </w:r>
      <w:r>
        <w:t xml:space="preserve">06:14:07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36cd260ee969b1dfc3e4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11-07T06:14:19Z</dcterms:created>
  <dcterms:modified xsi:type="dcterms:W3CDTF">2022-11-07T06:14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11-07 06:14:07</vt:lpwstr>
  </property>
</Properties>
</file>